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ptometrist position at your esteemed practice in Italy Milan. As a dedicated and skilled optometrist with over [X years] of experience in comprehensive eye care, I am eager to contribute my expertise, passion for patient-centric care, and cultural adaptability to your team. My background aligns perfectly with the values of innovation and excellence that I understand are central to your practice in one of Europe’s most vibrant cities.</w:t>
      </w:r>
    </w:p>
    <w:p>
      <w:pPr>
        <w:pStyle w:val="BodyText"/>
      </w:pPr>
      <w:r>
        <w:t xml:space="preserve">Throughout my career as an Optometrist, I have prioritized delivering personalized eye health solutions while staying at the forefront of advancements in optometric technology. My experience spans diverse clinical settings, including private practices and community health centers, where I have developed a deep understanding of the unique challenges and opportunities in patient care. Whether conducting routine vision assessments or managing complex ocular conditions, I approach every case with meticulous attention to detail and a commitment to improving patients’ quality of life. This dedication has earned me recognition for my ability to combine clinical precision with compassionate communication, ensuring that each patient feels heard and valued.</w:t>
      </w:r>
    </w:p>
    <w:p>
      <w:pPr>
        <w:pStyle w:val="BodyText"/>
      </w:pPr>
      <w:r>
        <w:t xml:space="preserve">What draws me specifically to Italy Milan is the city’s rich cultural tapestry and its status as a hub for innovation in healthcare. Milan’s blend of tradition and modernity creates a dynamic environment where optometric practices can thrive. As an Optometrist, I am particularly inspired by the opportunity to work within this context, where the demands of urban life intersect with a growing emphasis on preventive care and holistic health. I am confident that my adaptability, combined with my technical expertise, will allow me to seamlessly integrate into your team and contribute to the continued success of your practice.</w:t>
      </w:r>
    </w:p>
    <w:p>
      <w:pPr>
        <w:pStyle w:val="BodyText"/>
      </w:pPr>
      <w:r>
        <w:t xml:space="preserve">My professional journey has been defined by a relentless pursuit of excellence. In [Previous Workplace or Location], I was responsible for managing a high-volume patient load while maintaining an exceptional standard of care. This included conducting comprehensive eye exams, prescribing corrective lenses, and educating patients on ocular health. I have also worked closely with ophthalmologists to coordinate care for patients with conditions such as glaucoma, diabetic retinopathy, and macular degeneration. These experiences have not only honed my clinical skills but also reinforced the importance of collaboration in delivering comprehensive eye care.</w:t>
      </w:r>
    </w:p>
    <w:p>
      <w:pPr>
        <w:pStyle w:val="BodyText"/>
      </w:pPr>
      <w:r>
        <w:t xml:space="preserve">One of my proudest achievements as an Optometrist was leading a community outreach initiative that provided free vision screenings to underserved populations. This project highlighted the critical role optometrists play in addressing health disparities and promoting early intervention. I believe that working in Italy Milan will allow me to expand on this mission, leveraging the city’s resources and infrastructure to make a meaningful impact on patients’ lives. The opportunity to serve a diverse population, from expatriates to local residents, is particularly appealing as it aligns with my belief that eye care should be accessible and inclusive.</w:t>
      </w:r>
    </w:p>
    <w:p>
      <w:pPr>
        <w:pStyle w:val="BodyText"/>
      </w:pPr>
      <w:r>
        <w:t xml:space="preserve">As an Optometrist who values continuous learning, I am committed to staying updated with the latest advancements in the field. This includes embracing new technologies such as digital retinal imaging and advanced diagnostic tools that enhance patient outcomes. In Milan, where innovation is a cornerstone of healthcare, I am eager to contribute my knowledge while also learning from the unique practices and methodologies employed by Italian optometrists. This mutual exchange of ideas would not only benefit my professional growth but also enrich the care we provide to patients.</w:t>
      </w:r>
    </w:p>
    <w:p>
      <w:pPr>
        <w:pStyle w:val="BodyText"/>
      </w:pPr>
      <w:r>
        <w:t xml:space="preserve">The cultural richness of Italy Milan further strengthens my resolve to pursue this opportunity. The city’s emphasis on art, design, and human-centered approaches resonates deeply with my philosophy of patient care. I am particularly drawn to the Italian approach to healthcare, which balances technical precision with a deep respect for individual needs. By working in this environment, I hope to contribute my global perspective while immersing myself in the local practices that define Milan’s healthcare landscape.</w:t>
      </w:r>
    </w:p>
    <w:p>
      <w:pPr>
        <w:pStyle w:val="BodyText"/>
      </w:pPr>
      <w:r>
        <w:t xml:space="preserve">I am excited about the possibility of joining your team as an Optometrist and playing a role in advancing the mission of your practice. My goal is to bring a blend of clinical expertise, cultural sensitivity, and a patient-focused mindset to every interaction. I am confident that my skills and passion for optometry will enable me to make valuable contributions to your team while also growing professionally in this stimulating environment.</w:t>
      </w:r>
    </w:p>
    <w:p>
      <w:pPr>
        <w:pStyle w:val="BodyText"/>
      </w:pPr>
      <w:r>
        <w:t xml:space="preserve">Thank you for considering my application. I would welcome the opportunity to discuss how my background, skills, and enthusiasm align with the needs of your practice. I am available at [Your Phone Number] or [Your Email Address] and am happy to accommodate an interview at your earliest convenience. I look forward to the possibility of contributing to the success of your team in Italy Mila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in Italy Milan</dc:title>
  <dc:creator/>
  <cp:keywords/>
  <dcterms:created xsi:type="dcterms:W3CDTF">2026-07-21T05:01:23Z</dcterms:created>
  <dcterms:modified xsi:type="dcterms:W3CDTF">2026-07-21T05:01:23Z</dcterms:modified>
</cp:coreProperties>
</file>

<file path=docProps/custom.xml><?xml version="1.0" encoding="utf-8"?>
<Properties xmlns="http://schemas.openxmlformats.org/officeDocument/2006/custom-properties" xmlns:vt="http://schemas.openxmlformats.org/officeDocument/2006/docPropsVTypes"/>
</file>